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tbl>
      <w:tblPr>
        <w:tblStyle w:val="TableGrid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670"/>
      </w:tblGrid>
      <w:tr w:rsidR="0018418F" w:rsidRPr="00721323" w14:paraId="5A5DA620" w14:textId="77777777" w:rsidTr="0018418F">
        <w:tc>
          <w:tcPr>
            <w:tcW w:w="5000" w:type="pct"/>
          </w:tcPr>
          <w:p w14:paraId="125ECFFC" w14:textId="1409F912" w:rsidR="0018418F" w:rsidRPr="00721323" w:rsidRDefault="0018418F" w:rsidP="00D53921">
            <w:pPr>
              <w:pStyle w:val="BodyText"/>
              <w:spacing w:before="76"/>
              <w:ind w:left="0" w:firstLine="0"/>
            </w:pPr>
            <w:r w:rsidRPr="00D15FEC">
              <w:rPr>
                <w:color w:val="0563C1"/>
              </w:rPr>
              <w:t>(385) 418</w:t>
            </w:r>
            <w:r w:rsidR="000C2F95" w:rsidRPr="00D15FEC">
              <w:rPr>
                <w:color w:val="0563C1"/>
              </w:rPr>
              <w:t>-</w:t>
            </w:r>
            <w:r w:rsidRPr="00D15FEC">
              <w:rPr>
                <w:color w:val="0563C1"/>
              </w:rPr>
              <w:t>6200</w:t>
            </w:r>
            <w:r w:rsidRPr="0018418F">
              <w:rPr>
                <w:color w:val="2F5496"/>
              </w:rPr>
              <w:t xml:space="preserve"> |</w:t>
            </w:r>
            <w:r w:rsidRPr="0018418F">
              <w:rPr>
                <w:color w:val="0563C1"/>
              </w:rPr>
              <w:t xml:space="preserve"> </w:t>
            </w:r>
            <w:hyperlink r:id="rId6">
              <w:r w:rsidRPr="0018418F">
                <w:rPr>
                  <w:color w:val="0563C1"/>
                  <w:u w:val="single"/>
                </w:rPr>
                <w:t>s.natarajappa@utah.edu</w:t>
              </w:r>
            </w:hyperlink>
            <w:r w:rsidRPr="0018418F">
              <w:rPr>
                <w:color w:val="2F5496"/>
              </w:rPr>
              <w:t>|</w:t>
            </w:r>
            <w:hyperlink r:id="rId7">
              <w:r w:rsidRPr="0018418F">
                <w:rPr>
                  <w:color w:val="0563C1"/>
                  <w:u w:val="single"/>
                </w:rPr>
                <w:t>www.linkedin.com/in/snatarajappa</w:t>
              </w:r>
            </w:hyperlink>
            <w:r w:rsidRPr="0018418F">
              <w:rPr>
                <w:color w:val="2F5496"/>
              </w:rPr>
              <w:t>|</w:t>
            </w:r>
            <w:hyperlink r:id="rId8">
              <w:r w:rsidRPr="0018418F">
                <w:rPr>
                  <w:color w:val="0563C1"/>
                  <w:u w:val="single"/>
                </w:rPr>
                <w:t>snatarajappa.github.io</w:t>
              </w:r>
            </w:hyperlink>
            <w:r w:rsidRPr="0018418F">
              <w:t>|</w:t>
            </w:r>
            <w:hyperlink r:id="rId9">
              <w:r w:rsidRPr="0018418F">
                <w:rPr>
                  <w:color w:val="0563C1"/>
                  <w:u w:val="single"/>
                </w:rPr>
                <w:t>github.com/snatarajappa</w:t>
              </w:r>
            </w:hyperlink>
          </w:p>
        </w:tc>
      </w:tr>
    </w:tbl>
    <w:p w14:paraId="31A96011" w14:textId="1D0A7B20" w:rsidR="000451CD" w:rsidRDefault="000451CD" w:rsidP="001238EB">
      <w:pPr>
        <w:pStyle w:val="Heading1"/>
        <w:spacing w:before="160"/>
        <w:ind w:left="0"/>
      </w:pPr>
      <w:r>
        <w:t>EDUCATION</w:t>
      </w:r>
    </w:p>
    <w:tbl>
      <w:tblPr>
        <w:tblStyle w:val="TableGrid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750D19" w14:paraId="65004707" w14:textId="77777777" w:rsidTr="008131BB">
        <w:tc>
          <w:tcPr>
            <w:tcW w:w="3651" w:type="pct"/>
          </w:tcPr>
          <w:p w14:paraId="570270C3" w14:textId="0C98ED8E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University of Utah, MS in Computer Science [3.98/4.00 GPA]</w:t>
            </w:r>
          </w:p>
        </w:tc>
        <w:tc>
          <w:tcPr>
            <w:tcW w:w="1349" w:type="pct"/>
          </w:tcPr>
          <w:p w14:paraId="13ACBDF6" w14:textId="5EDA7DA6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December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22</w:t>
            </w:r>
          </w:p>
        </w:tc>
      </w:tr>
      <w:tr w:rsidR="00750D19" w14:paraId="0DDE4082" w14:textId="77777777" w:rsidTr="008131BB">
        <w:tc>
          <w:tcPr>
            <w:tcW w:w="3651" w:type="pct"/>
          </w:tcPr>
          <w:p w14:paraId="56B1CE61" w14:textId="61DE1CAD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Visvesvaraya Technological University</w:t>
            </w:r>
            <w:r>
              <w:rPr>
                <w:b w:val="0"/>
                <w:bCs w:val="0"/>
                <w:sz w:val="20"/>
                <w:szCs w:val="20"/>
              </w:rPr>
              <w:t>, B.E. in Mechanical Engineering [9.30/10.00 GPA]</w:t>
            </w:r>
          </w:p>
        </w:tc>
        <w:tc>
          <w:tcPr>
            <w:tcW w:w="1349" w:type="pct"/>
          </w:tcPr>
          <w:p w14:paraId="7E473C39" w14:textId="5DA7CF19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May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16</w:t>
            </w:r>
          </w:p>
        </w:tc>
      </w:tr>
    </w:tbl>
    <w:p w14:paraId="7FE39DF1" w14:textId="08B75CDF" w:rsidR="001238EB" w:rsidRDefault="000451CD" w:rsidP="00750D19">
      <w:pPr>
        <w:pStyle w:val="Heading1"/>
        <w:ind w:left="0"/>
      </w:pPr>
      <w:r>
        <w:t>TECHNICAL SKILLS</w:t>
      </w:r>
    </w:p>
    <w:tbl>
      <w:tblPr>
        <w:tblStyle w:val="TableGrid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6989"/>
      </w:tblGrid>
      <w:tr w:rsidR="001238EB" w14:paraId="7AC18D94" w14:textId="77777777" w:rsidTr="001238EB">
        <w:tc>
          <w:tcPr>
            <w:tcW w:w="1725" w:type="pct"/>
          </w:tcPr>
          <w:p w14:paraId="41804023" w14:textId="7A148655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Computer Programming and Languages:</w:t>
            </w:r>
          </w:p>
        </w:tc>
        <w:tc>
          <w:tcPr>
            <w:tcW w:w="3275" w:type="pct"/>
          </w:tcPr>
          <w:p w14:paraId="70294824" w14:textId="57775357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Java</w:t>
            </w:r>
            <w:r>
              <w:rPr>
                <w:bCs/>
              </w:rPr>
              <w:t>, Python</w:t>
            </w:r>
            <w:r w:rsidR="00620ED6">
              <w:rPr>
                <w:bCs/>
              </w:rPr>
              <w:t xml:space="preserve">, </w:t>
            </w:r>
            <w:r w:rsidR="008131BB">
              <w:rPr>
                <w:bCs/>
              </w:rPr>
              <w:t xml:space="preserve">C++, C#, Go, </w:t>
            </w:r>
            <w:r w:rsidR="00620ED6">
              <w:rPr>
                <w:bCs/>
              </w:rPr>
              <w:t>SQL, Spring Boot, Lombok, GraphQL, Junit, Mockito, MongoDB</w:t>
            </w:r>
            <w:r w:rsidR="008131BB">
              <w:rPr>
                <w:bCs/>
              </w:rPr>
              <w:t>, Hazelcast</w:t>
            </w:r>
          </w:p>
        </w:tc>
      </w:tr>
      <w:tr w:rsidR="008131BB" w14:paraId="35ED2E3B" w14:textId="77777777" w:rsidTr="001238EB">
        <w:tc>
          <w:tcPr>
            <w:tcW w:w="1725" w:type="pct"/>
          </w:tcPr>
          <w:p w14:paraId="7922CAEE" w14:textId="11B06E0A" w:rsidR="008131BB" w:rsidRDefault="008131B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Cloud Technologies:</w:t>
            </w:r>
          </w:p>
        </w:tc>
        <w:tc>
          <w:tcPr>
            <w:tcW w:w="3275" w:type="pct"/>
          </w:tcPr>
          <w:p w14:paraId="46D008C4" w14:textId="2B34F8E6" w:rsidR="008131BB" w:rsidRPr="001238EB" w:rsidRDefault="008131B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>
              <w:rPr>
                <w:bCs/>
              </w:rPr>
              <w:t xml:space="preserve">Docker, Kubernetes, AWS </w:t>
            </w:r>
            <w:r w:rsidR="00DF197D">
              <w:rPr>
                <w:bCs/>
              </w:rPr>
              <w:t xml:space="preserve">Lambda, </w:t>
            </w:r>
            <w:r>
              <w:rPr>
                <w:bCs/>
              </w:rPr>
              <w:t>API Gateway, S3, EC2</w:t>
            </w:r>
            <w:bookmarkStart w:id="0" w:name="_GoBack"/>
            <w:bookmarkEnd w:id="0"/>
          </w:p>
        </w:tc>
      </w:tr>
      <w:tr w:rsidR="001238EB" w14:paraId="4027C8A7" w14:textId="77777777" w:rsidTr="001238EB">
        <w:tc>
          <w:tcPr>
            <w:tcW w:w="1725" w:type="pct"/>
          </w:tcPr>
          <w:p w14:paraId="6E615462" w14:textId="00726ADC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Web Technologies and Frameworks:</w:t>
            </w:r>
          </w:p>
        </w:tc>
        <w:tc>
          <w:tcPr>
            <w:tcW w:w="3275" w:type="pct"/>
          </w:tcPr>
          <w:p w14:paraId="26EF29EA" w14:textId="5B958231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HTML</w:t>
            </w:r>
            <w:r>
              <w:rPr>
                <w:bCs/>
              </w:rPr>
              <w:t>, CSS, JavaScript,</w:t>
            </w:r>
            <w:r w:rsidR="008131BB">
              <w:rPr>
                <w:bCs/>
              </w:rPr>
              <w:t xml:space="preserve"> </w:t>
            </w:r>
            <w:proofErr w:type="spellStart"/>
            <w:r w:rsidR="008131BB">
              <w:rPr>
                <w:bCs/>
              </w:rPr>
              <w:t>JQuery</w:t>
            </w:r>
            <w:proofErr w:type="spellEnd"/>
            <w:r w:rsidR="008131BB">
              <w:rPr>
                <w:bCs/>
              </w:rPr>
              <w:t xml:space="preserve">, </w:t>
            </w:r>
            <w:r>
              <w:rPr>
                <w:bCs/>
              </w:rPr>
              <w:t xml:space="preserve">TypeScript, Material UI, </w:t>
            </w:r>
            <w:r w:rsidR="00B9462A">
              <w:rPr>
                <w:bCs/>
              </w:rPr>
              <w:t>S</w:t>
            </w:r>
            <w:r w:rsidR="00C041B5">
              <w:rPr>
                <w:bCs/>
              </w:rPr>
              <w:t>ass</w:t>
            </w:r>
            <w:r w:rsidR="00410A7A">
              <w:rPr>
                <w:bCs/>
              </w:rPr>
              <w:t>, React, Redux, Jest</w:t>
            </w:r>
            <w:r w:rsidR="008131BB">
              <w:rPr>
                <w:bCs/>
              </w:rPr>
              <w:t xml:space="preserve">, Webpack, Babel, </w:t>
            </w:r>
            <w:proofErr w:type="spellStart"/>
            <w:r w:rsidR="008131BB">
              <w:rPr>
                <w:bCs/>
              </w:rPr>
              <w:t>npm</w:t>
            </w:r>
            <w:proofErr w:type="spellEnd"/>
            <w:r w:rsidR="008131BB">
              <w:rPr>
                <w:bCs/>
              </w:rPr>
              <w:t xml:space="preserve">, </w:t>
            </w:r>
            <w:proofErr w:type="spellStart"/>
            <w:r w:rsidR="008131BB">
              <w:rPr>
                <w:bCs/>
              </w:rPr>
              <w:t>eslint</w:t>
            </w:r>
            <w:proofErr w:type="spellEnd"/>
          </w:p>
        </w:tc>
      </w:tr>
      <w:tr w:rsidR="008131BB" w14:paraId="26FC68D7" w14:textId="77777777" w:rsidTr="001238EB">
        <w:tc>
          <w:tcPr>
            <w:tcW w:w="1725" w:type="pct"/>
          </w:tcPr>
          <w:p w14:paraId="546D7C4A" w14:textId="3E1D4F2A" w:rsidR="008131BB" w:rsidRDefault="008131B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Distributed Systems:</w:t>
            </w:r>
          </w:p>
        </w:tc>
        <w:tc>
          <w:tcPr>
            <w:tcW w:w="3275" w:type="pct"/>
          </w:tcPr>
          <w:p w14:paraId="07461766" w14:textId="4D0C0422" w:rsidR="008131BB" w:rsidRPr="001238EB" w:rsidRDefault="008131B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>
              <w:rPr>
                <w:bCs/>
              </w:rPr>
              <w:t>MapReduce, Raft, Spark, Kafka, Hadoop</w:t>
            </w:r>
          </w:p>
        </w:tc>
      </w:tr>
      <w:tr w:rsidR="001238EB" w14:paraId="248CA79F" w14:textId="77777777" w:rsidTr="001238EB">
        <w:tc>
          <w:tcPr>
            <w:tcW w:w="1725" w:type="pct"/>
          </w:tcPr>
          <w:p w14:paraId="2221B495" w14:textId="407A36B0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Methods and Tools:</w:t>
            </w:r>
          </w:p>
        </w:tc>
        <w:tc>
          <w:tcPr>
            <w:tcW w:w="3275" w:type="pct"/>
          </w:tcPr>
          <w:p w14:paraId="02196D8F" w14:textId="24D06AAB" w:rsidR="001238EB" w:rsidRPr="00410A7A" w:rsidRDefault="00410A7A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>
              <w:rPr>
                <w:bCs/>
              </w:rPr>
              <w:t>Git, VS Code, Eclipse, Jenkins, CI/CD Pipeline, Postman, JIRA</w:t>
            </w:r>
            <w:r w:rsidR="00B9462A">
              <w:rPr>
                <w:bCs/>
              </w:rPr>
              <w:t>, Agile Methodology</w:t>
            </w:r>
          </w:p>
        </w:tc>
      </w:tr>
    </w:tbl>
    <w:p w14:paraId="3BE6EB5B" w14:textId="77777777" w:rsidR="000342BD" w:rsidRDefault="00140274" w:rsidP="00880C98">
      <w:pPr>
        <w:pStyle w:val="Heading1"/>
        <w:ind w:left="0"/>
      </w:pPr>
      <w:r>
        <w:t>TECHNICAL EXPERIENCE</w:t>
      </w:r>
    </w:p>
    <w:tbl>
      <w:tblPr>
        <w:tblStyle w:val="TableGrid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C96B1F" w:rsidRPr="00C96B1F" w14:paraId="72A8D630" w14:textId="77777777" w:rsidTr="00F66097">
        <w:tc>
          <w:tcPr>
            <w:tcW w:w="3651" w:type="pct"/>
          </w:tcPr>
          <w:p w14:paraId="04FD2615" w14:textId="02708931" w:rsidR="00C96B1F" w:rsidRPr="000C2F95" w:rsidRDefault="00C96B1F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oftware Engineer Intern, Domo Inc.</w:t>
            </w:r>
          </w:p>
        </w:tc>
        <w:tc>
          <w:tcPr>
            <w:tcW w:w="1349" w:type="pct"/>
          </w:tcPr>
          <w:p w14:paraId="7EAA9F29" w14:textId="11666448" w:rsidR="00C96B1F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C96B1F" w:rsidRPr="008131BB">
              <w:rPr>
                <w:sz w:val="20"/>
              </w:rPr>
              <w:t>2022 –</w:t>
            </w:r>
            <w:r w:rsidR="00C96B1F" w:rsidRPr="008131BB">
              <w:rPr>
                <w:spacing w:val="-2"/>
                <w:sz w:val="20"/>
              </w:rPr>
              <w:t xml:space="preserve"> Present</w:t>
            </w:r>
          </w:p>
        </w:tc>
      </w:tr>
      <w:tr w:rsidR="00C96B1F" w:rsidRPr="00C96B1F" w14:paraId="4EC270CA" w14:textId="77777777" w:rsidTr="00C96B1F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968653C" w14:textId="77777777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position w:val="2"/>
                <w:sz w:val="20"/>
              </w:rPr>
              <w:t>Designed the best tech solutions to solve business problems by producing conceptual and component level architectures.</w:t>
            </w:r>
          </w:p>
          <w:p w14:paraId="2A8BC2F1" w14:textId="47049FE6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sz w:val="20"/>
              </w:rPr>
              <w:t>Designed, developed, and supported robust enterprise web applications utilizing Figma, TypeScript, Material UI, and React</w:t>
            </w:r>
            <w:r w:rsidRPr="00607E0C">
              <w:rPr>
                <w:position w:val="2"/>
                <w:sz w:val="20"/>
              </w:rPr>
              <w:t xml:space="preserve"> - Redux</w:t>
            </w:r>
          </w:p>
        </w:tc>
      </w:tr>
    </w:tbl>
    <w:tbl>
      <w:tblPr>
        <w:tblStyle w:val="TableGrid1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607E0C" w:rsidRPr="00C96B1F" w14:paraId="4CB310AE" w14:textId="77777777" w:rsidTr="00F66097">
        <w:tc>
          <w:tcPr>
            <w:tcW w:w="3651" w:type="pct"/>
          </w:tcPr>
          <w:p w14:paraId="646058EE" w14:textId="35165E7C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Technical Consultant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2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Blue Yonder (Yantriks)</w:t>
            </w:r>
          </w:p>
        </w:tc>
        <w:tc>
          <w:tcPr>
            <w:tcW w:w="1349" w:type="pct"/>
          </w:tcPr>
          <w:p w14:paraId="5F409C25" w14:textId="1FD8FB5C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 –</w:t>
            </w:r>
            <w:r w:rsidR="00607E0C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607E0C" w:rsidRPr="008131BB">
              <w:rPr>
                <w:spacing w:val="-2"/>
                <w:sz w:val="20"/>
              </w:rPr>
              <w:t>2021</w:t>
            </w:r>
          </w:p>
        </w:tc>
      </w:tr>
      <w:tr w:rsidR="00607E0C" w:rsidRPr="00C96B1F" w14:paraId="3F225062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8052BCD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position w:val="2"/>
                <w:sz w:val="20"/>
              </w:rPr>
              <w:t xml:space="preserve">Improved order capture efficiency through the call center by </w:t>
            </w:r>
            <w:r w:rsidRPr="00034DB5">
              <w:rPr>
                <w:b/>
                <w:position w:val="2"/>
                <w:sz w:val="20"/>
              </w:rPr>
              <w:t>10%</w:t>
            </w:r>
            <w:r>
              <w:rPr>
                <w:position w:val="2"/>
                <w:sz w:val="20"/>
              </w:rPr>
              <w:t xml:space="preserve"> by developing the Dojo toolkit's web application.</w:t>
            </w:r>
          </w:p>
          <w:p w14:paraId="396E2DA4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Refactored existing code to follow better coding practices and documented the functionalities for future use.</w:t>
            </w:r>
          </w:p>
          <w:p w14:paraId="1CB3F748" w14:textId="147AD57E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Contributed to adding </w:t>
            </w:r>
            <w:r>
              <w:rPr>
                <w:b/>
                <w:sz w:val="20"/>
              </w:rPr>
              <w:t>5</w:t>
            </w:r>
            <w:r>
              <w:rPr>
                <w:sz w:val="20"/>
              </w:rPr>
              <w:t xml:space="preserve"> new clients by developing a demo application using Shopify, jQuery, HTML, and JavaScript.</w:t>
            </w:r>
          </w:p>
        </w:tc>
      </w:tr>
    </w:tbl>
    <w:tbl>
      <w:tblPr>
        <w:tblStyle w:val="TableGrid2"/>
        <w:tblW w:w="5000" w:type="pct"/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607E0C" w:rsidRPr="00C96B1F" w14:paraId="291C370B" w14:textId="77777777" w:rsidTr="00F66097">
        <w:tc>
          <w:tcPr>
            <w:tcW w:w="3651" w:type="pct"/>
          </w:tcPr>
          <w:p w14:paraId="2272A787" w14:textId="27A31BEE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Associate Technology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7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ublicis Sapient (Expicient)</w:t>
            </w:r>
          </w:p>
        </w:tc>
        <w:tc>
          <w:tcPr>
            <w:tcW w:w="1349" w:type="pct"/>
          </w:tcPr>
          <w:p w14:paraId="2391BD69" w14:textId="47C15A08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uly </w:t>
            </w:r>
            <w:r w:rsidR="00607E0C" w:rsidRPr="008131BB">
              <w:rPr>
                <w:sz w:val="20"/>
              </w:rPr>
              <w:t>2016 –</w:t>
            </w:r>
            <w:r w:rsidR="008A0A0B" w:rsidRPr="008131BB">
              <w:rPr>
                <w:sz w:val="20"/>
              </w:rPr>
              <w:t xml:space="preserve"> </w:t>
            </w: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</w:t>
            </w:r>
          </w:p>
        </w:tc>
      </w:tr>
      <w:tr w:rsidR="00607E0C" w:rsidRPr="00C96B1F" w14:paraId="110A2108" w14:textId="77777777" w:rsidTr="008A0A0B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6CF0965B" w14:textId="4FAAFD8E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Migrated </w:t>
            </w:r>
            <w:r w:rsidRPr="00F34F73">
              <w:rPr>
                <w:b/>
                <w:sz w:val="20"/>
              </w:rPr>
              <w:t>millions</w:t>
            </w:r>
            <w:r>
              <w:rPr>
                <w:sz w:val="20"/>
              </w:rPr>
              <w:t xml:space="preserve"> of e</w:t>
            </w:r>
            <w:r w:rsidR="00B9462A">
              <w:rPr>
                <w:sz w:val="20"/>
              </w:rPr>
              <w:t>C</w:t>
            </w:r>
            <w:r>
              <w:rPr>
                <w:sz w:val="20"/>
              </w:rPr>
              <w:t>ommerce orders to the modern system by developing multi-threaded Java applications using PL/SQL.</w:t>
            </w:r>
          </w:p>
          <w:p w14:paraId="64C50097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Implemented an order management system by designing and developing RESTful web services using Java and GraphQL.</w:t>
            </w:r>
          </w:p>
          <w:p w14:paraId="74B49178" w14:textId="77777777" w:rsidR="00607E0C" w:rsidRPr="00003244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 w:rsidRPr="00003244">
              <w:rPr>
                <w:sz w:val="20"/>
              </w:rPr>
              <w:t xml:space="preserve">Written unit test cases using Junit and Mockito and </w:t>
            </w:r>
            <w:r w:rsidRPr="008A56FC">
              <w:rPr>
                <w:sz w:val="20"/>
              </w:rPr>
              <w:t>managed</w:t>
            </w:r>
            <w:r w:rsidRPr="00003244">
              <w:rPr>
                <w:sz w:val="20"/>
              </w:rPr>
              <w:t xml:space="preserve"> the OMS team </w:t>
            </w:r>
            <w:r>
              <w:rPr>
                <w:sz w:val="20"/>
              </w:rPr>
              <w:t>to</w:t>
            </w:r>
            <w:r w:rsidRPr="00003244">
              <w:rPr>
                <w:sz w:val="20"/>
              </w:rPr>
              <w:t xml:space="preserve"> deliver the project in agile mode.</w:t>
            </w:r>
          </w:p>
          <w:p w14:paraId="4E3DA905" w14:textId="16C1AF23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Improved store user experience by adding signature capture functionality using AngularJS, </w:t>
            </w:r>
            <w:r w:rsidR="00C041B5">
              <w:rPr>
                <w:sz w:val="20"/>
              </w:rPr>
              <w:t>Sass</w:t>
            </w:r>
            <w:r>
              <w:rPr>
                <w:sz w:val="20"/>
              </w:rPr>
              <w:t>, Bootstrap, and gulp.</w:t>
            </w:r>
          </w:p>
          <w:p w14:paraId="385E3453" w14:textId="2E8A0B8B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>
              <w:rPr>
                <w:sz w:val="20"/>
              </w:rPr>
              <w:t xml:space="preserve">Increased store order fulfillment efficiency by </w:t>
            </w:r>
            <w:r w:rsidRPr="0014339B">
              <w:rPr>
                <w:b/>
                <w:sz w:val="20"/>
              </w:rPr>
              <w:t>20%</w:t>
            </w:r>
            <w:r>
              <w:rPr>
                <w:sz w:val="20"/>
              </w:rPr>
              <w:t xml:space="preserve"> by developing the Dojo toolkit's order capture functionality.</w:t>
            </w:r>
          </w:p>
        </w:tc>
      </w:tr>
    </w:tbl>
    <w:p w14:paraId="54A6FF6F" w14:textId="25A23A97" w:rsidR="00900183" w:rsidRDefault="00140274" w:rsidP="001238EB">
      <w:pPr>
        <w:pStyle w:val="Heading1"/>
        <w:spacing w:before="90"/>
        <w:ind w:left="0"/>
      </w:pPr>
      <w:r>
        <w:t>PROJECTS</w:t>
      </w:r>
    </w:p>
    <w:tbl>
      <w:tblPr>
        <w:tblStyle w:val="TableGrid2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4323B6" w:rsidRPr="00C96B1F" w14:paraId="54F8BA7F" w14:textId="77777777" w:rsidTr="00F66097">
        <w:tc>
          <w:tcPr>
            <w:tcW w:w="3651" w:type="pct"/>
          </w:tcPr>
          <w:p w14:paraId="2A142D59" w14:textId="26DED15B" w:rsidR="004323B6" w:rsidRPr="000C2F95" w:rsidRDefault="004323B6" w:rsidP="00D15FEC">
            <w:pPr>
              <w:pStyle w:val="Heading2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Interactive Computer Graphics and Physically Based Rendering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(</w:t>
            </w:r>
            <w:hyperlink r:id="rId10" w:history="1">
              <w:r w:rsidR="00D15FEC" w:rsidRPr="00D15FEC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)</w:t>
            </w:r>
            <w:r w:rsidR="00D15FEC"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</w:t>
            </w:r>
          </w:p>
        </w:tc>
        <w:tc>
          <w:tcPr>
            <w:tcW w:w="1349" w:type="pct"/>
          </w:tcPr>
          <w:p w14:paraId="631C6FC5" w14:textId="7D5A3A3C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anuary </w:t>
            </w:r>
            <w:r w:rsidR="004323B6" w:rsidRPr="008131BB">
              <w:rPr>
                <w:sz w:val="20"/>
              </w:rPr>
              <w:t xml:space="preserve">2022 – </w:t>
            </w: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2</w:t>
            </w:r>
          </w:p>
        </w:tc>
      </w:tr>
      <w:tr w:rsidR="004323B6" w:rsidRPr="00C96B1F" w14:paraId="05DA0516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1AB0FE5B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Rendered real-time graphics using the OpenGL API, C++, and GLSL and demonstrated understanding of graphics pipeline.</w:t>
            </w:r>
          </w:p>
          <w:p w14:paraId="6071B92E" w14:textId="74847207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Implemented shading, textures, render to buffer, shadows, and reflection by writing complex GPU shaders.</w:t>
            </w:r>
          </w:p>
        </w:tc>
      </w:tr>
    </w:tbl>
    <w:tbl>
      <w:tblPr>
        <w:tblStyle w:val="TableGrid21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0C2F95" w:rsidRPr="000C2F95" w14:paraId="16AD74CE" w14:textId="77777777" w:rsidTr="00F66097">
        <w:tc>
          <w:tcPr>
            <w:tcW w:w="3651" w:type="pct"/>
          </w:tcPr>
          <w:p w14:paraId="1801DBA3" w14:textId="30A89870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Designing Video Conference Applications to Hold TAs office hours                    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A53AA00" w14:textId="4A0AA230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>January 2022 – May 2022</w:t>
            </w:r>
          </w:p>
        </w:tc>
      </w:tr>
      <w:tr w:rsidR="004323B6" w:rsidRPr="00C96B1F" w14:paraId="3EDDDFC5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4C214970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As part of the Advanced HCI course, I researched video conference applications from Psychology, Design, Cognition, and Computer Science perspective to improve UX for the TAs office hours.</w:t>
            </w:r>
          </w:p>
          <w:p w14:paraId="058AF4CC" w14:textId="0D534B59" w:rsidR="004323B6" w:rsidRPr="004323B6" w:rsidRDefault="002372B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The findings are documented as a research paper using contextual inquiry and prototype design research methods</w:t>
            </w:r>
            <w:r w:rsidR="004323B6">
              <w:rPr>
                <w:sz w:val="20"/>
              </w:rPr>
              <w:t>.</w:t>
            </w:r>
          </w:p>
        </w:tc>
      </w:tr>
    </w:tbl>
    <w:tbl>
      <w:tblPr>
        <w:tblStyle w:val="TableGrid211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4323B6" w:rsidRPr="00C96B1F" w14:paraId="0F989244" w14:textId="77777777" w:rsidTr="00F66097">
        <w:tc>
          <w:tcPr>
            <w:tcW w:w="3651" w:type="pct"/>
          </w:tcPr>
          <w:p w14:paraId="0B0EE214" w14:textId="4ABDB8E5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Search Engine – Travel Made Easy 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(</w:t>
            </w:r>
            <w:hyperlink r:id="rId11" w:history="1">
              <w:r w:rsidR="00D15FEC" w:rsidRPr="00D15FEC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)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5503D894" w14:textId="57540105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3"/>
                <w:sz w:val="20"/>
              </w:rPr>
              <w:t xml:space="preserve"> </w:t>
            </w:r>
            <w:r w:rsidRPr="008131BB">
              <w:rPr>
                <w:spacing w:val="-3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6DD3D444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0F70F77F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Designed and developed a search engine using Elasticsearch to retrieve local places' information.</w:t>
            </w:r>
          </w:p>
          <w:p w14:paraId="7BD37B08" w14:textId="4F7E4D3A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dataset of more than </w:t>
            </w:r>
            <w:r w:rsidRPr="00F44737">
              <w:rPr>
                <w:b/>
                <w:sz w:val="20"/>
              </w:rPr>
              <w:t>100k</w:t>
            </w:r>
            <w:r>
              <w:rPr>
                <w:sz w:val="20"/>
              </w:rPr>
              <w:t xml:space="preserve"> documents is prepared and indexed by crawling the web using Selenium.</w:t>
            </w:r>
          </w:p>
          <w:p w14:paraId="7B23CF13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Implemented three retrieval models - BM25, Language model (LM) with JM, and Dirichlet smoothing. </w:t>
            </w:r>
          </w:p>
          <w:p w14:paraId="27CBFEC5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models are evaluated by labeling </w:t>
            </w:r>
            <w:r w:rsidRPr="009D5286">
              <w:rPr>
                <w:b/>
                <w:sz w:val="20"/>
              </w:rPr>
              <w:t>200</w:t>
            </w:r>
            <w:r>
              <w:rPr>
                <w:sz w:val="20"/>
              </w:rPr>
              <w:t xml:space="preserve"> query-document pairs and found that LM with Dirichlet smoothing outperformed.</w:t>
            </w:r>
          </w:p>
          <w:p w14:paraId="28E82B5A" w14:textId="2B7A8F13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3"/>
              <w:jc w:val="both"/>
              <w:rPr>
                <w:sz w:val="20"/>
              </w:rPr>
            </w:pPr>
            <w:r>
              <w:rPr>
                <w:sz w:val="20"/>
              </w:rPr>
              <w:t>The web application is created for demonstration using React and served through ASP .NET Web API.</w:t>
            </w:r>
          </w:p>
        </w:tc>
      </w:tr>
    </w:tbl>
    <w:tbl>
      <w:tblPr>
        <w:tblStyle w:val="TableGrid212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4323B6" w:rsidRPr="00C96B1F" w14:paraId="26B9B511" w14:textId="77777777" w:rsidTr="00F66097">
        <w:tc>
          <w:tcPr>
            <w:tcW w:w="3651" w:type="pct"/>
          </w:tcPr>
          <w:p w14:paraId="728313DC" w14:textId="7D65C316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Teaching Assistant Application Portal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299DD323" w14:textId="069DA5EA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71C30CFC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98AE24E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4"/>
              <w:jc w:val="both"/>
              <w:rPr>
                <w:sz w:val="20"/>
              </w:rPr>
            </w:pPr>
            <w:r>
              <w:rPr>
                <w:sz w:val="20"/>
              </w:rPr>
              <w:t>Designed and developed web applications using HTML, CSS, Bootstrap, JavaScript, and AJAX in the client browser; application programs are written in C# ASP NET Core running on the server-side; and SQL databases on the back end.</w:t>
            </w:r>
          </w:p>
          <w:p w14:paraId="4287E0AC" w14:textId="6D93AB1B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4"/>
              <w:jc w:val="both"/>
              <w:rPr>
                <w:sz w:val="20"/>
              </w:rPr>
            </w:pPr>
            <w:r>
              <w:rPr>
                <w:sz w:val="20"/>
              </w:rPr>
              <w:t>Configured authentication and identity features, developed single sign-on and role-based accessibility, and d</w:t>
            </w:r>
            <w:r w:rsidRPr="00911CB2">
              <w:rPr>
                <w:sz w:val="20"/>
              </w:rPr>
              <w:t>eployed on</w:t>
            </w:r>
            <w:r>
              <w:rPr>
                <w:sz w:val="20"/>
              </w:rPr>
              <w:t xml:space="preserve"> the </w:t>
            </w:r>
            <w:r w:rsidRPr="00911CB2">
              <w:rPr>
                <w:sz w:val="20"/>
              </w:rPr>
              <w:t>Amazon EC2 server</w:t>
            </w:r>
            <w:r>
              <w:rPr>
                <w:sz w:val="20"/>
              </w:rPr>
              <w:t>.</w:t>
            </w:r>
          </w:p>
        </w:tc>
      </w:tr>
    </w:tbl>
    <w:p w14:paraId="0AEF607D" w14:textId="2A19DDBD" w:rsidR="004C5362" w:rsidRPr="004C5362" w:rsidRDefault="00140274" w:rsidP="001238EB">
      <w:pPr>
        <w:pStyle w:val="Heading1"/>
        <w:ind w:left="0"/>
      </w:pPr>
      <w:r>
        <w:t>LEADERSHIP</w:t>
      </w:r>
      <w:r w:rsidR="00245D00">
        <w:t xml:space="preserve"> / VOLUNTEERING</w:t>
      </w:r>
      <w:r>
        <w:t xml:space="preserve"> EXPERIENCE</w:t>
      </w:r>
    </w:p>
    <w:tbl>
      <w:tblPr>
        <w:tblStyle w:val="TableGrid212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4323B6" w:rsidRPr="00C96B1F" w14:paraId="3C6A4718" w14:textId="77777777" w:rsidTr="00F66097">
        <w:tc>
          <w:tcPr>
            <w:tcW w:w="3651" w:type="pct"/>
          </w:tcPr>
          <w:p w14:paraId="328468AD" w14:textId="59335A42" w:rsidR="004323B6" w:rsidRPr="00C96B1F" w:rsidRDefault="004323B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eacher </w:t>
            </w:r>
            <w:r>
              <w:rPr>
                <w:sz w:val="20"/>
              </w:rPr>
              <w:t>– eVidyaloka Trust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CB08EFD" w14:textId="2A409EB3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0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5E64F9DC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D5AC5D9" w14:textId="5565AD2F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science and mathematics for rural, government primary school children.</w:t>
            </w:r>
          </w:p>
        </w:tc>
      </w:tr>
    </w:tbl>
    <w:tbl>
      <w:tblPr>
        <w:tblStyle w:val="TableGrid2121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E52734" w:rsidRPr="00C96B1F" w14:paraId="3B00F360" w14:textId="77777777" w:rsidTr="00F66097">
        <w:tc>
          <w:tcPr>
            <w:tcW w:w="3651" w:type="pct"/>
          </w:tcPr>
          <w:p w14:paraId="2396D082" w14:textId="7D47C8DE" w:rsidR="00E52734" w:rsidRPr="00C96B1F" w:rsidRDefault="00E52734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entor </w:t>
            </w:r>
            <w:r>
              <w:rPr>
                <w:sz w:val="20"/>
              </w:rPr>
              <w:t>– Parikrama Humanity Foundation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6BC9E271" w14:textId="576B3AA7" w:rsidR="00E52734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rch </w:t>
            </w:r>
            <w:r w:rsidR="00E52734" w:rsidRPr="008131BB">
              <w:rPr>
                <w:sz w:val="20"/>
              </w:rPr>
              <w:t>2018 –</w:t>
            </w:r>
            <w:r w:rsidR="00E52734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E52734" w:rsidRPr="008131BB">
              <w:rPr>
                <w:sz w:val="20"/>
              </w:rPr>
              <w:t>2018</w:t>
            </w:r>
          </w:p>
        </w:tc>
      </w:tr>
      <w:tr w:rsidR="00E52734" w:rsidRPr="00C96B1F" w14:paraId="51AAE5B5" w14:textId="77777777" w:rsidTr="00CB3C27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E857A20" w14:textId="14B1CE85" w:rsidR="00E52734" w:rsidRPr="00E52734" w:rsidRDefault="00E52734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basic programming to high school students using Scratch and guided them to create a game.</w:t>
            </w:r>
          </w:p>
        </w:tc>
      </w:tr>
    </w:tbl>
    <w:p w14:paraId="4187EFAD" w14:textId="1C877FE9" w:rsidR="00325E6D" w:rsidRDefault="002F5143" w:rsidP="001238EB">
      <w:pPr>
        <w:pStyle w:val="Heading1"/>
        <w:ind w:left="0"/>
      </w:pPr>
      <w:r>
        <w:lastRenderedPageBreak/>
        <w:t xml:space="preserve">HONORS AND </w:t>
      </w:r>
      <w:r w:rsidR="00B04818">
        <w:t>AWARDS</w:t>
      </w:r>
    </w:p>
    <w:tbl>
      <w:tblPr>
        <w:tblStyle w:val="TableGrid2121"/>
        <w:tblW w:w="5000" w:type="pct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879"/>
      </w:tblGrid>
      <w:tr w:rsidR="007A5D76" w:rsidRPr="00C96B1F" w14:paraId="2ACED96C" w14:textId="77777777" w:rsidTr="00F66097">
        <w:tc>
          <w:tcPr>
            <w:tcW w:w="3651" w:type="pct"/>
          </w:tcPr>
          <w:p w14:paraId="6909A5B7" w14:textId="72793806" w:rsidR="007A5D76" w:rsidRPr="00C96B1F" w:rsidRDefault="007A5D7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romising Newcomer, CARE Awards </w:t>
            </w:r>
            <w:r>
              <w:rPr>
                <w:sz w:val="20"/>
              </w:rPr>
              <w:t>– Publicis Sapient</w:t>
            </w:r>
          </w:p>
        </w:tc>
        <w:tc>
          <w:tcPr>
            <w:tcW w:w="1349" w:type="pct"/>
          </w:tcPr>
          <w:p w14:paraId="32275AB0" w14:textId="6BBAE05F" w:rsidR="007A5D76" w:rsidRPr="008131BB" w:rsidRDefault="00F66097" w:rsidP="001E03C6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December </w:t>
            </w:r>
            <w:r w:rsidR="007A5D76" w:rsidRPr="008131BB">
              <w:rPr>
                <w:sz w:val="20"/>
              </w:rPr>
              <w:t>2016</w:t>
            </w:r>
          </w:p>
        </w:tc>
      </w:tr>
    </w:tbl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abstractNum w:abstractNumId="1" w15:restartNumberingAfterBreak="0">
    <w:nsid w:val="7EDB5EAB"/>
    <w:multiLevelType w:val="hybridMultilevel"/>
    <w:tmpl w:val="F6E65D70"/>
    <w:lvl w:ilvl="0" w:tplc="009814E4">
      <w:numFmt w:val="bullet"/>
      <w:suff w:val="space"/>
      <w:lvlText w:val="•"/>
      <w:lvlJc w:val="left"/>
      <w:pPr>
        <w:ind w:left="170" w:hanging="17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NKoFAPVnL/AtAAAA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C2F95"/>
    <w:rsid w:val="000D01AC"/>
    <w:rsid w:val="000E2B96"/>
    <w:rsid w:val="00100C31"/>
    <w:rsid w:val="00116FCF"/>
    <w:rsid w:val="001238EB"/>
    <w:rsid w:val="0013190B"/>
    <w:rsid w:val="00136056"/>
    <w:rsid w:val="00140274"/>
    <w:rsid w:val="0014339B"/>
    <w:rsid w:val="001440BA"/>
    <w:rsid w:val="0018418F"/>
    <w:rsid w:val="001D07C4"/>
    <w:rsid w:val="001D2E47"/>
    <w:rsid w:val="001D773E"/>
    <w:rsid w:val="001E03C6"/>
    <w:rsid w:val="001F4FC2"/>
    <w:rsid w:val="00200655"/>
    <w:rsid w:val="002170A4"/>
    <w:rsid w:val="00227DC1"/>
    <w:rsid w:val="0023725E"/>
    <w:rsid w:val="002372BC"/>
    <w:rsid w:val="00245D00"/>
    <w:rsid w:val="00255D18"/>
    <w:rsid w:val="002776B7"/>
    <w:rsid w:val="002870A4"/>
    <w:rsid w:val="00294535"/>
    <w:rsid w:val="00296EB8"/>
    <w:rsid w:val="002A4890"/>
    <w:rsid w:val="002B101F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2666"/>
    <w:rsid w:val="00353A3E"/>
    <w:rsid w:val="0037301C"/>
    <w:rsid w:val="00374869"/>
    <w:rsid w:val="003D17AC"/>
    <w:rsid w:val="003E646B"/>
    <w:rsid w:val="003E6D02"/>
    <w:rsid w:val="00410A7A"/>
    <w:rsid w:val="004263F0"/>
    <w:rsid w:val="00430250"/>
    <w:rsid w:val="004323B6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069F2"/>
    <w:rsid w:val="00606FD9"/>
    <w:rsid w:val="00607E0C"/>
    <w:rsid w:val="006204AF"/>
    <w:rsid w:val="00620ED6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0D19"/>
    <w:rsid w:val="00751162"/>
    <w:rsid w:val="00763021"/>
    <w:rsid w:val="00767AB6"/>
    <w:rsid w:val="007800FD"/>
    <w:rsid w:val="007A2314"/>
    <w:rsid w:val="007A5D76"/>
    <w:rsid w:val="007F131E"/>
    <w:rsid w:val="0080112C"/>
    <w:rsid w:val="008037EB"/>
    <w:rsid w:val="008131BB"/>
    <w:rsid w:val="00814724"/>
    <w:rsid w:val="008163BE"/>
    <w:rsid w:val="00826B8E"/>
    <w:rsid w:val="008345C0"/>
    <w:rsid w:val="00836248"/>
    <w:rsid w:val="00836B77"/>
    <w:rsid w:val="00864B70"/>
    <w:rsid w:val="00876358"/>
    <w:rsid w:val="00880C98"/>
    <w:rsid w:val="0088169F"/>
    <w:rsid w:val="008A0A0B"/>
    <w:rsid w:val="008A56FC"/>
    <w:rsid w:val="008B0BB9"/>
    <w:rsid w:val="008C5D75"/>
    <w:rsid w:val="008D26E9"/>
    <w:rsid w:val="008E7381"/>
    <w:rsid w:val="008F26D6"/>
    <w:rsid w:val="00900183"/>
    <w:rsid w:val="00901E17"/>
    <w:rsid w:val="00911CB2"/>
    <w:rsid w:val="00935F38"/>
    <w:rsid w:val="00940F60"/>
    <w:rsid w:val="00941C24"/>
    <w:rsid w:val="00950898"/>
    <w:rsid w:val="009629C2"/>
    <w:rsid w:val="009763E4"/>
    <w:rsid w:val="009A09D1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30D0"/>
    <w:rsid w:val="00B14A96"/>
    <w:rsid w:val="00B209D0"/>
    <w:rsid w:val="00B460E7"/>
    <w:rsid w:val="00B46905"/>
    <w:rsid w:val="00B538E6"/>
    <w:rsid w:val="00B65F1C"/>
    <w:rsid w:val="00B7222A"/>
    <w:rsid w:val="00B80DA2"/>
    <w:rsid w:val="00B9462A"/>
    <w:rsid w:val="00B96637"/>
    <w:rsid w:val="00BC2CE7"/>
    <w:rsid w:val="00C041B5"/>
    <w:rsid w:val="00C059E0"/>
    <w:rsid w:val="00C32B6E"/>
    <w:rsid w:val="00C437C5"/>
    <w:rsid w:val="00C54EE6"/>
    <w:rsid w:val="00C96B1F"/>
    <w:rsid w:val="00CC75A5"/>
    <w:rsid w:val="00D019E7"/>
    <w:rsid w:val="00D15FEC"/>
    <w:rsid w:val="00D45F79"/>
    <w:rsid w:val="00DB0BE2"/>
    <w:rsid w:val="00DE3D13"/>
    <w:rsid w:val="00DF197D"/>
    <w:rsid w:val="00E50FB7"/>
    <w:rsid w:val="00E52734"/>
    <w:rsid w:val="00EA6AF8"/>
    <w:rsid w:val="00ED1D1A"/>
    <w:rsid w:val="00ED4A8E"/>
    <w:rsid w:val="00F00B7F"/>
    <w:rsid w:val="00F34F73"/>
    <w:rsid w:val="00F44737"/>
    <w:rsid w:val="00F6609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D76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F9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B46905"/>
    <w:rPr>
      <w:rFonts w:ascii="Calibri" w:eastAsia="Calibri" w:hAnsi="Calibri" w:cs="Calibri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TableNormal"/>
    <w:next w:val="TableGrid"/>
    <w:uiPriority w:val="39"/>
    <w:rsid w:val="00E52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C2F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natarajappa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snatarajapp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.natarajappa@utah.edu" TargetMode="External"/><Relationship Id="rId11" Type="http://schemas.openxmlformats.org/officeDocument/2006/relationships/hyperlink" Target="https://github.com/snatarajappa/travel-made-eas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front.io/r/snatarajappa/1eKckN55pqX3/image-based-ligh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natarajap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C4133-2190-4999-A5BA-1731787D3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2</TotalTime>
  <Pages>2</Pages>
  <Words>822</Words>
  <Characters>4688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30</cp:revision>
  <cp:lastPrinted>2022-05-26T07:59:00Z</cp:lastPrinted>
  <dcterms:created xsi:type="dcterms:W3CDTF">2022-07-15T16:16:00Z</dcterms:created>
  <dcterms:modified xsi:type="dcterms:W3CDTF">2022-07-1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